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1730" w:rsidRPr="005C28CA" w:rsidRDefault="00BC4519">
      <w:bookmarkStart w:id="0" w:name="_GoBack"/>
      <w:bookmarkEnd w:id="0"/>
      <w:r>
        <w:t>XX</w:t>
      </w:r>
    </w:p>
    <w:p w:rsidR="00AA0EE9" w:rsidRPr="005C28CA" w:rsidRDefault="00BC4519">
      <w:r>
        <w:t>XX</w:t>
      </w:r>
    </w:p>
    <w:p w:rsidR="00AA0EE9" w:rsidRPr="005C28CA" w:rsidRDefault="00840902">
      <w:r>
        <w:t>XX</w:t>
      </w:r>
    </w:p>
    <w:p w:rsidR="00AA0EE9" w:rsidRPr="005C28CA" w:rsidRDefault="00840902">
      <w:r>
        <w:t>XX</w:t>
      </w:r>
    </w:p>
    <w:p w:rsidR="00AA0EE9" w:rsidRPr="005C28CA" w:rsidRDefault="00840902">
      <w:r>
        <w:t>XX</w:t>
      </w:r>
    </w:p>
    <w:p w:rsidR="003D7AE5" w:rsidRDefault="003D7AE5" w:rsidP="003D7AE5">
      <w:pPr>
        <w:jc w:val="center"/>
        <w:rPr>
          <w:sz w:val="40"/>
          <w:szCs w:val="40"/>
        </w:rPr>
      </w:pPr>
      <w:r>
        <w:rPr>
          <w:sz w:val="40"/>
          <w:szCs w:val="40"/>
        </w:rPr>
        <w:t>İngilizce başlık</w:t>
      </w:r>
    </w:p>
    <w:p w:rsidR="00C061D1" w:rsidRPr="005C28CA" w:rsidRDefault="00840902" w:rsidP="003D7AE5">
      <w:r>
        <w:t>XX</w:t>
      </w:r>
    </w:p>
    <w:p w:rsidR="007544EF" w:rsidRPr="005C28CA" w:rsidRDefault="00840902" w:rsidP="00481A83">
      <w:pPr>
        <w:jc w:val="both"/>
      </w:pPr>
      <w:r>
        <w:t>XX</w:t>
      </w:r>
    </w:p>
    <w:p w:rsidR="00C061D1" w:rsidRPr="007544EF" w:rsidRDefault="00C061D1" w:rsidP="00A2282C">
      <w:pPr>
        <w:jc w:val="center"/>
        <w:rPr>
          <w:b/>
          <w:vertAlign w:val="superscript"/>
        </w:rPr>
      </w:pPr>
      <w:r w:rsidRPr="007544EF">
        <w:rPr>
          <w:b/>
        </w:rPr>
        <w:t>Esra Pınar İNAL</w:t>
      </w:r>
      <w:r w:rsidR="004C018D">
        <w:rPr>
          <w:b/>
          <w:vertAlign w:val="superscript"/>
        </w:rPr>
        <w:t>1,</w:t>
      </w:r>
      <w:r w:rsidR="004C018D">
        <w:rPr>
          <w:rStyle w:val="DipnotBavurusu"/>
          <w:b/>
        </w:rPr>
        <w:footnoteReference w:customMarkFollows="1" w:id="1"/>
        <w:t>*</w:t>
      </w:r>
      <w:r w:rsidR="00C12E5F">
        <w:rPr>
          <w:b/>
        </w:rPr>
        <w:t>, T.</w:t>
      </w:r>
      <w:r w:rsidRPr="007544EF">
        <w:rPr>
          <w:b/>
        </w:rPr>
        <w:t xml:space="preserve"> Kerem DEMİRCİOĞLU</w:t>
      </w:r>
      <w:r w:rsidR="004C018D">
        <w:rPr>
          <w:b/>
          <w:vertAlign w:val="superscript"/>
        </w:rPr>
        <w:t>2</w:t>
      </w:r>
    </w:p>
    <w:p w:rsidR="003D7AE5" w:rsidRPr="003D7AE5" w:rsidRDefault="004C018D" w:rsidP="003D7AE5">
      <w:pPr>
        <w:pStyle w:val="GvdeMetni"/>
        <w:spacing w:line="240" w:lineRule="auto"/>
        <w:jc w:val="center"/>
        <w:rPr>
          <w:i/>
          <w:szCs w:val="20"/>
        </w:rPr>
      </w:pPr>
      <w:r w:rsidRPr="003D7AE5">
        <w:rPr>
          <w:i/>
          <w:szCs w:val="20"/>
          <w:vertAlign w:val="superscript"/>
        </w:rPr>
        <w:t>1</w:t>
      </w:r>
      <w:r w:rsidR="003D7AE5" w:rsidRPr="003D7AE5">
        <w:rPr>
          <w:i/>
          <w:szCs w:val="20"/>
        </w:rPr>
        <w:t xml:space="preserve"> </w:t>
      </w:r>
      <w:smartTag w:uri="urn:schemas-microsoft-com:office:smarttags" w:element="place">
        <w:smartTag w:uri="urn:schemas-microsoft-com:office:smarttags" w:element="PlaceName">
          <w:r w:rsidR="003D7AE5" w:rsidRPr="003D7AE5">
            <w:rPr>
              <w:i/>
              <w:szCs w:val="20"/>
            </w:rPr>
            <w:t>Balıkesir</w:t>
          </w:r>
        </w:smartTag>
        <w:r w:rsidR="003D7AE5" w:rsidRPr="003D7AE5">
          <w:rPr>
            <w:i/>
            <w:szCs w:val="20"/>
          </w:rPr>
          <w:t xml:space="preserve"> </w:t>
        </w:r>
        <w:smartTag w:uri="urn:schemas-microsoft-com:office:smarttags" w:element="PlaceType">
          <w:r w:rsidR="003D7AE5" w:rsidRPr="003D7AE5">
            <w:rPr>
              <w:i/>
              <w:szCs w:val="20"/>
            </w:rPr>
            <w:t>University</w:t>
          </w:r>
        </w:smartTag>
      </w:smartTag>
      <w:r w:rsidR="003D7AE5" w:rsidRPr="003D7AE5">
        <w:rPr>
          <w:i/>
          <w:szCs w:val="20"/>
        </w:rPr>
        <w:t xml:space="preserve"> Faculty of Architecture and Engineering, </w:t>
      </w:r>
    </w:p>
    <w:p w:rsidR="003D7AE5" w:rsidRPr="003D7AE5" w:rsidRDefault="003D7AE5" w:rsidP="003D7AE5">
      <w:pPr>
        <w:pStyle w:val="GvdeMetni"/>
        <w:spacing w:line="240" w:lineRule="auto"/>
        <w:jc w:val="center"/>
        <w:rPr>
          <w:i/>
          <w:szCs w:val="20"/>
        </w:rPr>
      </w:pPr>
      <w:r w:rsidRPr="003D7AE5">
        <w:rPr>
          <w:i/>
          <w:szCs w:val="20"/>
        </w:rPr>
        <w:t>Department of Mechanical Engineeering, Cagis Campus, Balikesir</w:t>
      </w:r>
      <w:r w:rsidR="00973D87">
        <w:rPr>
          <w:i/>
          <w:szCs w:val="20"/>
        </w:rPr>
        <w:t>.</w:t>
      </w:r>
    </w:p>
    <w:p w:rsidR="003D7AE5" w:rsidRPr="003D7AE5" w:rsidRDefault="004C018D" w:rsidP="003D7AE5">
      <w:pPr>
        <w:pStyle w:val="GvdeMetni"/>
        <w:spacing w:line="240" w:lineRule="auto"/>
        <w:jc w:val="center"/>
        <w:rPr>
          <w:i/>
          <w:szCs w:val="20"/>
        </w:rPr>
      </w:pPr>
      <w:smartTag w:uri="urn:schemas-microsoft-com:office:smarttags" w:element="place">
        <w:smartTag w:uri="urn:schemas-microsoft-com:office:smarttags" w:element="PlaceName">
          <w:r w:rsidRPr="003D7AE5">
            <w:rPr>
              <w:i/>
              <w:szCs w:val="20"/>
              <w:vertAlign w:val="superscript"/>
            </w:rPr>
            <w:t>2</w:t>
          </w:r>
          <w:r w:rsidR="008D4DCE" w:rsidRPr="003D7AE5">
            <w:rPr>
              <w:i/>
              <w:szCs w:val="20"/>
            </w:rPr>
            <w:t>Balıkesir</w:t>
          </w:r>
        </w:smartTag>
        <w:r w:rsidR="008D4DCE" w:rsidRPr="003D7AE5">
          <w:rPr>
            <w:i/>
            <w:szCs w:val="20"/>
          </w:rPr>
          <w:t xml:space="preserve"> </w:t>
        </w:r>
        <w:smartTag w:uri="urn:schemas-microsoft-com:office:smarttags" w:element="PlaceType">
          <w:r w:rsidR="003D7AE5" w:rsidRPr="003D7AE5">
            <w:rPr>
              <w:i/>
              <w:szCs w:val="20"/>
            </w:rPr>
            <w:t>University</w:t>
          </w:r>
        </w:smartTag>
      </w:smartTag>
      <w:r w:rsidR="003D7AE5" w:rsidRPr="003D7AE5">
        <w:rPr>
          <w:i/>
          <w:szCs w:val="20"/>
        </w:rPr>
        <w:t xml:space="preserve">, </w:t>
      </w:r>
      <w:smartTag w:uri="urn:schemas-microsoft-com:office:smarttags" w:element="place">
        <w:smartTag w:uri="urn:schemas-microsoft-com:office:smarttags" w:element="PlaceType">
          <w:r w:rsidR="003D7AE5" w:rsidRPr="003D7AE5">
            <w:rPr>
              <w:i/>
              <w:szCs w:val="20"/>
            </w:rPr>
            <w:t>Institute</w:t>
          </w:r>
        </w:smartTag>
        <w:r w:rsidR="003D7AE5" w:rsidRPr="003D7AE5">
          <w:rPr>
            <w:i/>
            <w:szCs w:val="20"/>
          </w:rPr>
          <w:t xml:space="preserve"> of </w:t>
        </w:r>
        <w:smartTag w:uri="urn:schemas-microsoft-com:office:smarttags" w:element="PlaceName">
          <w:r w:rsidR="003D7AE5" w:rsidRPr="003D7AE5">
            <w:rPr>
              <w:i/>
              <w:szCs w:val="20"/>
            </w:rPr>
            <w:t>Science</w:t>
          </w:r>
        </w:smartTag>
      </w:smartTag>
      <w:r w:rsidR="008D4DCE" w:rsidRPr="003D7AE5">
        <w:rPr>
          <w:i/>
          <w:szCs w:val="20"/>
        </w:rPr>
        <w:t xml:space="preserve">, </w:t>
      </w:r>
      <w:r w:rsidR="003D7AE5" w:rsidRPr="003D7AE5">
        <w:rPr>
          <w:i/>
          <w:szCs w:val="20"/>
        </w:rPr>
        <w:t>Cagis Campus, Balikesir</w:t>
      </w:r>
      <w:r w:rsidR="00973D87">
        <w:rPr>
          <w:i/>
          <w:szCs w:val="20"/>
        </w:rPr>
        <w:t>.</w:t>
      </w:r>
    </w:p>
    <w:p w:rsidR="00A850B4" w:rsidRPr="003D7AE5" w:rsidRDefault="00840902" w:rsidP="00C12E5F">
      <w:pPr>
        <w:jc w:val="both"/>
      </w:pPr>
      <w:r w:rsidRPr="003D7AE5">
        <w:t>XX</w:t>
      </w:r>
    </w:p>
    <w:p w:rsidR="006521EA" w:rsidRDefault="00840902" w:rsidP="00C12E5F">
      <w:pPr>
        <w:jc w:val="both"/>
      </w:pPr>
      <w:r>
        <w:t>XX</w:t>
      </w:r>
    </w:p>
    <w:p w:rsidR="00ED496C" w:rsidRPr="005C28CA" w:rsidRDefault="00ED496C" w:rsidP="00C12E5F">
      <w:pPr>
        <w:jc w:val="both"/>
      </w:pPr>
      <w:r>
        <w:t>XX</w:t>
      </w:r>
    </w:p>
    <w:p w:rsidR="00BA6154" w:rsidRDefault="00BA6154" w:rsidP="00BA6154">
      <w:pPr>
        <w:rPr>
          <w:b/>
        </w:rPr>
      </w:pPr>
      <w:r w:rsidRPr="00FE2C38">
        <w:rPr>
          <w:b/>
        </w:rPr>
        <w:t>Abstract</w:t>
      </w:r>
    </w:p>
    <w:p w:rsidR="0070331A" w:rsidRPr="0070331A" w:rsidRDefault="0070331A" w:rsidP="00C12E5F">
      <w:pPr>
        <w:jc w:val="both"/>
      </w:pPr>
      <w:r w:rsidRPr="0070331A">
        <w:t>XX</w:t>
      </w:r>
    </w:p>
    <w:p w:rsidR="00437078" w:rsidRPr="0016797C" w:rsidRDefault="00BA6154" w:rsidP="00437078">
      <w:pPr>
        <w:jc w:val="both"/>
        <w:rPr>
          <w:i/>
        </w:rPr>
      </w:pPr>
      <w:r>
        <w:rPr>
          <w:i/>
        </w:rPr>
        <w:t>In this study</w:t>
      </w:r>
      <w:r w:rsidRPr="0016797C">
        <w:rPr>
          <w:i/>
        </w:rPr>
        <w:t xml:space="preserve"> </w:t>
      </w:r>
      <w:r w:rsidR="0016797C" w:rsidRPr="0016797C">
        <w:rPr>
          <w:i/>
        </w:rPr>
        <w:t>xxxxx xxxxx xxxxx xxxx xxxxx xxxxx xxxxxx xxxxxxx xxxxx xxxx xxxxx xxxxxxxxxxxxxxxxxxxxxxxxxxxxxxxxxxxxxxxxxxxxxxxxxxxxxxxxxxxxxxxxxxxxxxxxxxxxxxxxxxxxxxxxxxxxxxxxxxxxxxxxxxxxxxxxxxxxxxxxxxxxxxxxxxxxxxxxxxxxxxxxxxxxxxxxxxxxxxxxxxxxxxxxxxxxxxxxxxxxxxxxxxxxxxxxxxxxxxxxxxxxxxxxxxxxxxxxxxxxxxxxxxxxxxxxxxxxx</w:t>
      </w:r>
      <w:r w:rsidR="00F95A02" w:rsidRPr="0016797C">
        <w:rPr>
          <w:i/>
        </w:rPr>
        <w:t>xxxxxxxxxxxxxxxxxxxxxxxxxxxxxx</w:t>
      </w:r>
      <w:r w:rsidR="0016797C" w:rsidRPr="0016797C">
        <w:rPr>
          <w:i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5C28CA">
        <w:rPr>
          <w:i/>
        </w:rPr>
        <w:t>xxxxxxxxxxxxxxxxxxxxxxxxxxxxxxxxxxxxx.</w:t>
      </w:r>
    </w:p>
    <w:p w:rsidR="00001C2A" w:rsidRPr="005C28CA" w:rsidRDefault="00840902" w:rsidP="00C12E5F">
      <w:pPr>
        <w:jc w:val="both"/>
      </w:pPr>
      <w:r>
        <w:t>XX</w:t>
      </w:r>
    </w:p>
    <w:p w:rsidR="00BA6154" w:rsidRDefault="00BA6154" w:rsidP="00BA6154">
      <w:pPr>
        <w:rPr>
          <w:i/>
        </w:rPr>
      </w:pPr>
      <w:r w:rsidRPr="00A12CC0">
        <w:rPr>
          <w:b/>
          <w:i/>
        </w:rPr>
        <w:t>Keywords:</w:t>
      </w:r>
      <w:r w:rsidRPr="00A12CC0">
        <w:rPr>
          <w:i/>
        </w:rPr>
        <w:t xml:space="preserve"> Aluminium alloy, wear, composite.</w:t>
      </w:r>
    </w:p>
    <w:p w:rsidR="00001C2A" w:rsidRDefault="00001C2A" w:rsidP="00C12E5F">
      <w:pPr>
        <w:jc w:val="both"/>
        <w:rPr>
          <w:i/>
        </w:rPr>
      </w:pPr>
    </w:p>
    <w:p w:rsidR="00FD1E72" w:rsidRPr="005C28CA" w:rsidRDefault="00840902" w:rsidP="00C12E5F">
      <w:pPr>
        <w:jc w:val="both"/>
      </w:pPr>
      <w:r>
        <w:t>XX</w:t>
      </w:r>
    </w:p>
    <w:p w:rsidR="00FD1E72" w:rsidRPr="005C28CA" w:rsidRDefault="00840902" w:rsidP="00C12E5F">
      <w:pPr>
        <w:jc w:val="both"/>
      </w:pPr>
      <w:r>
        <w:t>XX</w:t>
      </w:r>
    </w:p>
    <w:p w:rsidR="003D7AE5" w:rsidRPr="003D7AE5" w:rsidRDefault="003D7AE5" w:rsidP="003D7AE5">
      <w:pPr>
        <w:jc w:val="center"/>
        <w:rPr>
          <w:sz w:val="32"/>
          <w:szCs w:val="32"/>
        </w:rPr>
      </w:pPr>
      <w:r w:rsidRPr="003D7AE5">
        <w:rPr>
          <w:sz w:val="32"/>
          <w:szCs w:val="32"/>
        </w:rPr>
        <w:t>Fen bilimleri enstitüsü örnek makale formatı</w:t>
      </w:r>
    </w:p>
    <w:p w:rsidR="005B4C4E" w:rsidRPr="005C28CA" w:rsidRDefault="00840902" w:rsidP="00597CB7">
      <w:r>
        <w:t>XX</w:t>
      </w:r>
    </w:p>
    <w:p w:rsidR="005B4C4E" w:rsidRPr="005C28CA" w:rsidRDefault="00840902" w:rsidP="00597CB7">
      <w:r>
        <w:t>XX</w:t>
      </w:r>
    </w:p>
    <w:p w:rsidR="00BA6154" w:rsidRDefault="00BA6154" w:rsidP="00BA6154">
      <w:pPr>
        <w:jc w:val="both"/>
        <w:rPr>
          <w:b/>
        </w:rPr>
      </w:pPr>
      <w:r w:rsidRPr="006521EA">
        <w:rPr>
          <w:b/>
        </w:rPr>
        <w:t>Öz</w:t>
      </w:r>
    </w:p>
    <w:p w:rsidR="0070331A" w:rsidRPr="0070331A" w:rsidRDefault="0070331A" w:rsidP="00597CB7">
      <w:r w:rsidRPr="0070331A">
        <w:t>XX</w:t>
      </w:r>
    </w:p>
    <w:p w:rsidR="005C28CA" w:rsidRPr="0016797C" w:rsidRDefault="00BA6154" w:rsidP="005C28CA">
      <w:pPr>
        <w:jc w:val="both"/>
        <w:rPr>
          <w:i/>
        </w:rPr>
      </w:pPr>
      <w:r w:rsidRPr="0016797C">
        <w:rPr>
          <w:i/>
        </w:rPr>
        <w:t xml:space="preserve">Bu çalışmada </w:t>
      </w:r>
      <w:r w:rsidR="005C28CA" w:rsidRPr="0016797C">
        <w:rPr>
          <w:i/>
        </w:rPr>
        <w:t>xxxxx xxxxx xxxxx xxxx xxxxx xxxxx xxxxxx xxxxxxx xxxxx xxxx xxxxx xxxxxxxxxxxxxxxxxxxxxxxxxxxxxxxxxxxxxxxxxxxxxxxxxxxxxxxxxxxxxxxxxxxxxxxxxxxxxxxxxxxxxxxxxxxxxxxxxxxxxxxxxxxxxxxxxxxxxxxxxxxxxxxxxxxxxxxxxxxxxxxxxxxxxxxxxxxxxx</w:t>
      </w:r>
      <w:r w:rsidR="00230622" w:rsidRPr="0016797C">
        <w:rPr>
          <w:i/>
        </w:rPr>
        <w:t>xxxxxxxxxxxxxxxxxxxxxxxxxxxxxxxxxxxxxxxxxxxxxxxxxxxxxxxxxxxxxxxxxxxxxxxxxxxxxxx</w:t>
      </w:r>
      <w:r w:rsidR="005C28CA" w:rsidRPr="0016797C">
        <w:rPr>
          <w:i/>
        </w:rPr>
        <w:t>xxxxxxxxxxxxxxxxxxxxxxxxxxxxxxxxxxxxxxxxxxxxxxxxxxxxxxxxxxxxxxxxxxxxxxxxxxxxxxx</w:t>
      </w:r>
      <w:r w:rsidR="00F95A02" w:rsidRPr="0016797C">
        <w:rPr>
          <w:i/>
        </w:rPr>
        <w:t>xxxxxxxxxxxxxxxxxxxxxxxxxxxxxx</w:t>
      </w:r>
      <w:r w:rsidR="005C28CA" w:rsidRPr="0016797C">
        <w:rPr>
          <w:i/>
        </w:rPr>
        <w:t>xxxxxxxxxxxxxxxxxxxxxxxxxxxxxxxxxxxxxxxxxxxxxxxxxxxxxxxxxxxxxxxxxxxxxxxxxxxxxxxxxxxxxxxxxxxxxxxxxxxxxxxxxxxxxxxxxxxxxxxxxxxxxxxxxxx</w:t>
      </w:r>
      <w:r w:rsidR="005C28CA">
        <w:rPr>
          <w:i/>
        </w:rPr>
        <w:t>xxxxxxxxxxxxxxxxxxxxxxxxxxxxxxx.</w:t>
      </w:r>
    </w:p>
    <w:p w:rsidR="007E483E" w:rsidRPr="005C28CA" w:rsidRDefault="00BC4519" w:rsidP="007E483E">
      <w:r>
        <w:t>XX</w:t>
      </w:r>
    </w:p>
    <w:p w:rsidR="004944A1" w:rsidRDefault="00BA6154" w:rsidP="00597CB7">
      <w:pPr>
        <w:rPr>
          <w:i/>
        </w:rPr>
      </w:pPr>
      <w:r w:rsidRPr="00001C2A">
        <w:rPr>
          <w:b/>
          <w:i/>
        </w:rPr>
        <w:t>Anahtar kelimeler:</w:t>
      </w:r>
      <w:r>
        <w:rPr>
          <w:b/>
          <w:i/>
        </w:rPr>
        <w:t xml:space="preserve"> </w:t>
      </w:r>
      <w:r>
        <w:rPr>
          <w:i/>
        </w:rPr>
        <w:t>Alüminyum alaşımı, aşınma, kompozit</w:t>
      </w:r>
    </w:p>
    <w:p w:rsidR="00E34E88" w:rsidRPr="005C28CA" w:rsidRDefault="00E34E88" w:rsidP="00E34E88">
      <w:r>
        <w:t>XX</w:t>
      </w:r>
    </w:p>
    <w:p w:rsidR="00E34E88" w:rsidRPr="005C28CA" w:rsidRDefault="00E34E88" w:rsidP="00E34E88">
      <w:r>
        <w:t>XX</w:t>
      </w:r>
    </w:p>
    <w:sectPr w:rsidR="00E34E88" w:rsidRPr="005C28CA" w:rsidSect="00811CAD">
      <w:footerReference w:type="even" r:id="rId7"/>
      <w:footerReference w:type="default" r:id="rId8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1C3B" w:rsidRDefault="00BA1C3B">
      <w:r>
        <w:separator/>
      </w:r>
    </w:p>
  </w:endnote>
  <w:endnote w:type="continuationSeparator" w:id="0">
    <w:p w:rsidR="00BA1C3B" w:rsidRDefault="00BA1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4E88" w:rsidRDefault="00E34E88" w:rsidP="006521EA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E34E88" w:rsidRDefault="00E34E8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4E88" w:rsidRPr="00A850B4" w:rsidRDefault="00E34E88" w:rsidP="006521EA">
    <w:pPr>
      <w:pStyle w:val="AltBilgi"/>
      <w:framePr w:wrap="around" w:vAnchor="text" w:hAnchor="margin" w:xAlign="center" w:y="1"/>
      <w:rPr>
        <w:rStyle w:val="SayfaNumaras"/>
      </w:rPr>
    </w:pPr>
    <w:r w:rsidRPr="00A850B4">
      <w:rPr>
        <w:rStyle w:val="SayfaNumaras"/>
      </w:rPr>
      <w:fldChar w:fldCharType="begin"/>
    </w:r>
    <w:r w:rsidRPr="00A850B4">
      <w:rPr>
        <w:rStyle w:val="SayfaNumaras"/>
      </w:rPr>
      <w:instrText xml:space="preserve">PAGE  </w:instrText>
    </w:r>
    <w:r w:rsidRPr="00A850B4">
      <w:rPr>
        <w:rStyle w:val="SayfaNumaras"/>
      </w:rPr>
      <w:fldChar w:fldCharType="separate"/>
    </w:r>
    <w:r w:rsidR="00973D87">
      <w:rPr>
        <w:rStyle w:val="SayfaNumaras"/>
        <w:noProof/>
      </w:rPr>
      <w:t>1</w:t>
    </w:r>
    <w:r w:rsidRPr="00A850B4">
      <w:rPr>
        <w:rStyle w:val="SayfaNumaras"/>
      </w:rPr>
      <w:fldChar w:fldCharType="end"/>
    </w:r>
  </w:p>
  <w:p w:rsidR="00E34E88" w:rsidRDefault="00E34E8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1C3B" w:rsidRDefault="00BA1C3B">
      <w:r>
        <w:separator/>
      </w:r>
    </w:p>
  </w:footnote>
  <w:footnote w:type="continuationSeparator" w:id="0">
    <w:p w:rsidR="00BA1C3B" w:rsidRDefault="00BA1C3B">
      <w:r>
        <w:continuationSeparator/>
      </w:r>
    </w:p>
  </w:footnote>
  <w:footnote w:id="1">
    <w:p w:rsidR="00E34E88" w:rsidRDefault="00E34E88">
      <w:pPr>
        <w:pStyle w:val="DipnotMetni"/>
      </w:pPr>
      <w:r>
        <w:rPr>
          <w:rStyle w:val="DipnotBavurusu"/>
        </w:rPr>
        <w:t>*</w:t>
      </w:r>
      <w:r>
        <w:t xml:space="preserve"> Esra Pınar İNAL, </w:t>
      </w:r>
      <w:r w:rsidRPr="00A94BE9">
        <w:t>inal@balikesir.edu.tr</w:t>
      </w:r>
      <w:r>
        <w:t xml:space="preserve">, </w:t>
      </w:r>
      <w:hyperlink r:id="rId1" w:history="1">
        <w:r w:rsidR="002A1116" w:rsidRPr="002A1116">
          <w:rPr>
            <w:rStyle w:val="Kpr"/>
          </w:rPr>
          <w:t>http://orcid.org/0000-0002-0798-XXXX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955EF"/>
    <w:multiLevelType w:val="hybridMultilevel"/>
    <w:tmpl w:val="9DA89E86"/>
    <w:lvl w:ilvl="0" w:tplc="041F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703939"/>
    <w:multiLevelType w:val="hybridMultilevel"/>
    <w:tmpl w:val="29CCE5FE"/>
    <w:lvl w:ilvl="0" w:tplc="2472AA72">
      <w:start w:val="1"/>
      <w:numFmt w:val="decimal"/>
      <w:lvlText w:val="[%1]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2483335"/>
    <w:multiLevelType w:val="hybridMultilevel"/>
    <w:tmpl w:val="E1F2B816"/>
    <w:lvl w:ilvl="0" w:tplc="041F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0973E6"/>
    <w:multiLevelType w:val="multilevel"/>
    <w:tmpl w:val="2E46A83E"/>
    <w:lvl w:ilvl="0">
      <w:start w:val="2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38FA09CC"/>
    <w:multiLevelType w:val="multilevel"/>
    <w:tmpl w:val="F82C7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93025A"/>
    <w:multiLevelType w:val="hybridMultilevel"/>
    <w:tmpl w:val="78CCBC02"/>
    <w:lvl w:ilvl="0" w:tplc="041F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1FC51C2"/>
    <w:multiLevelType w:val="hybridMultilevel"/>
    <w:tmpl w:val="E6B2EC44"/>
    <w:lvl w:ilvl="0" w:tplc="041F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F2F2D57"/>
    <w:multiLevelType w:val="multilevel"/>
    <w:tmpl w:val="C10C88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6"/>
  </w:num>
  <w:num w:numId="5">
    <w:abstractNumId w:val="5"/>
  </w:num>
  <w:num w:numId="6">
    <w:abstractNumId w:val="2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zQzMDc1NDK2NDZU0lEKTi0uzszPAykwrAUA2bog3ywAAAA="/>
  </w:docVars>
  <w:rsids>
    <w:rsidRoot w:val="00FF04D1"/>
    <w:rsid w:val="00001C2A"/>
    <w:rsid w:val="000226BC"/>
    <w:rsid w:val="00083809"/>
    <w:rsid w:val="000D5DA5"/>
    <w:rsid w:val="000E077B"/>
    <w:rsid w:val="0016797C"/>
    <w:rsid w:val="001C7A4F"/>
    <w:rsid w:val="002254B5"/>
    <w:rsid w:val="00230622"/>
    <w:rsid w:val="002651A3"/>
    <w:rsid w:val="002A1116"/>
    <w:rsid w:val="002A2DFA"/>
    <w:rsid w:val="002D639A"/>
    <w:rsid w:val="002F34F5"/>
    <w:rsid w:val="003107AD"/>
    <w:rsid w:val="00361730"/>
    <w:rsid w:val="003B1E1C"/>
    <w:rsid w:val="003D7AE5"/>
    <w:rsid w:val="003E1097"/>
    <w:rsid w:val="00421D16"/>
    <w:rsid w:val="00437078"/>
    <w:rsid w:val="00446908"/>
    <w:rsid w:val="00481A83"/>
    <w:rsid w:val="004944A1"/>
    <w:rsid w:val="0049584E"/>
    <w:rsid w:val="00496FAE"/>
    <w:rsid w:val="004B1506"/>
    <w:rsid w:val="004C018D"/>
    <w:rsid w:val="004C484F"/>
    <w:rsid w:val="004D2AD0"/>
    <w:rsid w:val="005312C8"/>
    <w:rsid w:val="00594746"/>
    <w:rsid w:val="00597CB7"/>
    <w:rsid w:val="005B4C4E"/>
    <w:rsid w:val="005C28CA"/>
    <w:rsid w:val="005E1EFF"/>
    <w:rsid w:val="005F1E2C"/>
    <w:rsid w:val="0061566B"/>
    <w:rsid w:val="0063167F"/>
    <w:rsid w:val="006521EA"/>
    <w:rsid w:val="00692B3F"/>
    <w:rsid w:val="006B37EB"/>
    <w:rsid w:val="006F718E"/>
    <w:rsid w:val="0070331A"/>
    <w:rsid w:val="007155BE"/>
    <w:rsid w:val="007401FB"/>
    <w:rsid w:val="007439A4"/>
    <w:rsid w:val="007544EF"/>
    <w:rsid w:val="0075521E"/>
    <w:rsid w:val="00755C92"/>
    <w:rsid w:val="00757102"/>
    <w:rsid w:val="007E483E"/>
    <w:rsid w:val="00800304"/>
    <w:rsid w:val="00811CAD"/>
    <w:rsid w:val="00840902"/>
    <w:rsid w:val="008D4DCE"/>
    <w:rsid w:val="009320EC"/>
    <w:rsid w:val="00951D2B"/>
    <w:rsid w:val="00973D87"/>
    <w:rsid w:val="009A69E2"/>
    <w:rsid w:val="00A12CC0"/>
    <w:rsid w:val="00A2282C"/>
    <w:rsid w:val="00A42937"/>
    <w:rsid w:val="00A51C54"/>
    <w:rsid w:val="00A74905"/>
    <w:rsid w:val="00A850B4"/>
    <w:rsid w:val="00A94BE9"/>
    <w:rsid w:val="00AA0EE9"/>
    <w:rsid w:val="00AD4490"/>
    <w:rsid w:val="00B4758C"/>
    <w:rsid w:val="00B5061B"/>
    <w:rsid w:val="00B54913"/>
    <w:rsid w:val="00B8274E"/>
    <w:rsid w:val="00BA1C3B"/>
    <w:rsid w:val="00BA6154"/>
    <w:rsid w:val="00BC4519"/>
    <w:rsid w:val="00C061D1"/>
    <w:rsid w:val="00C12E5F"/>
    <w:rsid w:val="00C85888"/>
    <w:rsid w:val="00CB1E89"/>
    <w:rsid w:val="00CC142B"/>
    <w:rsid w:val="00CD19C0"/>
    <w:rsid w:val="00CE5411"/>
    <w:rsid w:val="00D40E21"/>
    <w:rsid w:val="00D5552A"/>
    <w:rsid w:val="00D755AA"/>
    <w:rsid w:val="00DD24E3"/>
    <w:rsid w:val="00DF27F0"/>
    <w:rsid w:val="00E20969"/>
    <w:rsid w:val="00E34E88"/>
    <w:rsid w:val="00E878BF"/>
    <w:rsid w:val="00E9625B"/>
    <w:rsid w:val="00EB6B38"/>
    <w:rsid w:val="00ED0E41"/>
    <w:rsid w:val="00ED496C"/>
    <w:rsid w:val="00ED4E42"/>
    <w:rsid w:val="00EE7886"/>
    <w:rsid w:val="00EF658A"/>
    <w:rsid w:val="00F21C7D"/>
    <w:rsid w:val="00F7457A"/>
    <w:rsid w:val="00F95A02"/>
    <w:rsid w:val="00FA513C"/>
    <w:rsid w:val="00FB0D4B"/>
    <w:rsid w:val="00FC7528"/>
    <w:rsid w:val="00FD1E72"/>
    <w:rsid w:val="00FE2C38"/>
    <w:rsid w:val="00FF0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EBCBED3-6621-45E1-8441-F25672C78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character" w:styleId="AklamaBavurusu">
    <w:name w:val="annotation reference"/>
    <w:semiHidden/>
    <w:rsid w:val="006B37EB"/>
    <w:rPr>
      <w:sz w:val="16"/>
      <w:szCs w:val="16"/>
    </w:rPr>
  </w:style>
  <w:style w:type="paragraph" w:styleId="AklamaMetni">
    <w:name w:val="annotation text"/>
    <w:basedOn w:val="Normal"/>
    <w:semiHidden/>
    <w:rsid w:val="006B37EB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6B37EB"/>
    <w:rPr>
      <w:b/>
      <w:bCs/>
    </w:rPr>
  </w:style>
  <w:style w:type="paragraph" w:styleId="BalonMetni">
    <w:name w:val="Balloon Text"/>
    <w:basedOn w:val="Normal"/>
    <w:semiHidden/>
    <w:rsid w:val="006B37EB"/>
    <w:rPr>
      <w:rFonts w:ascii="Tahoma" w:hAnsi="Tahoma" w:cs="Tahoma"/>
      <w:sz w:val="16"/>
      <w:szCs w:val="16"/>
    </w:rPr>
  </w:style>
  <w:style w:type="paragraph" w:styleId="stBilgi">
    <w:name w:val="header"/>
    <w:basedOn w:val="Normal"/>
    <w:rsid w:val="004C018D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4C018D"/>
    <w:pPr>
      <w:tabs>
        <w:tab w:val="center" w:pos="4536"/>
        <w:tab w:val="right" w:pos="9072"/>
      </w:tabs>
    </w:pPr>
  </w:style>
  <w:style w:type="paragraph" w:styleId="DipnotMetni">
    <w:name w:val="footnote text"/>
    <w:basedOn w:val="Normal"/>
    <w:semiHidden/>
    <w:rsid w:val="004C018D"/>
    <w:rPr>
      <w:sz w:val="20"/>
      <w:szCs w:val="20"/>
    </w:rPr>
  </w:style>
  <w:style w:type="character" w:styleId="DipnotBavurusu">
    <w:name w:val="footnote reference"/>
    <w:semiHidden/>
    <w:rsid w:val="004C018D"/>
    <w:rPr>
      <w:vertAlign w:val="superscript"/>
    </w:rPr>
  </w:style>
  <w:style w:type="character" w:styleId="Kpr">
    <w:name w:val="Hyperlink"/>
    <w:rsid w:val="00A94BE9"/>
    <w:rPr>
      <w:color w:val="0000FF"/>
      <w:u w:val="single"/>
    </w:rPr>
  </w:style>
  <w:style w:type="character" w:styleId="SayfaNumaras">
    <w:name w:val="page number"/>
    <w:basedOn w:val="VarsaylanParagrafYazTipi"/>
    <w:rsid w:val="00A850B4"/>
  </w:style>
  <w:style w:type="table" w:styleId="TabloKlavuzu">
    <w:name w:val="Table Grid"/>
    <w:basedOn w:val="NormalTablo"/>
    <w:rsid w:val="00D40E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rsid w:val="003D7AE5"/>
    <w:pPr>
      <w:spacing w:line="360" w:lineRule="auto"/>
    </w:pPr>
    <w:rPr>
      <w:sz w:val="20"/>
      <w:lang w:val="en-US" w:eastAsia="en-US"/>
    </w:rPr>
  </w:style>
  <w:style w:type="character" w:styleId="zmlenmeyenBahsetme">
    <w:name w:val="Unresolved Mention"/>
    <w:uiPriority w:val="99"/>
    <w:semiHidden/>
    <w:unhideWhenUsed/>
    <w:rsid w:val="002A11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orcid.org/0000-0002-0798-XXX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Fen bilimleri enstitüsü örnek makale formatı</vt:lpstr>
    </vt:vector>
  </TitlesOfParts>
  <Company>2005</Company>
  <LinksUpToDate>false</LinksUpToDate>
  <CharactersWithSpaces>1738</CharactersWithSpaces>
  <SharedDoc>false</SharedDoc>
  <HLinks>
    <vt:vector size="6" baseType="variant">
      <vt:variant>
        <vt:i4>4194371</vt:i4>
      </vt:variant>
      <vt:variant>
        <vt:i4>0</vt:i4>
      </vt:variant>
      <vt:variant>
        <vt:i4>0</vt:i4>
      </vt:variant>
      <vt:variant>
        <vt:i4>5</vt:i4>
      </vt:variant>
      <vt:variant>
        <vt:lpwstr>http://orcid.org/0000-0002-0798-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n bilimleri enstitüsü örnek makale formatı</dc:title>
  <dc:subject/>
  <dc:creator>aidata</dc:creator>
  <cp:keywords/>
  <dc:description/>
  <cp:lastModifiedBy>Fırat EVİRGEN</cp:lastModifiedBy>
  <cp:revision>2</cp:revision>
  <cp:lastPrinted>2008-07-16T11:45:00Z</cp:lastPrinted>
  <dcterms:created xsi:type="dcterms:W3CDTF">2020-11-25T09:20:00Z</dcterms:created>
  <dcterms:modified xsi:type="dcterms:W3CDTF">2020-11-25T09:20:00Z</dcterms:modified>
</cp:coreProperties>
</file>